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24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1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1.0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.0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13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29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0.96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03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.02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.02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.01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0.95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 (1.0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3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0.96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99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97,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 (1.02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1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8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1:05Z</dcterms:created>
  <dcterms:modified xsi:type="dcterms:W3CDTF">2025-06-19T14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